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7671E002" w:rsidR="002258C5" w:rsidRPr="00703B29" w:rsidRDefault="000B5A38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8D1553">
        <w:rPr>
          <w:rFonts w:cs="Arial"/>
          <w:sz w:val="20"/>
        </w:rPr>
        <w:t>4</w:t>
      </w:r>
      <w:r w:rsidR="00EB77F8">
        <w:rPr>
          <w:rFonts w:cs="Arial"/>
          <w:sz w:val="20"/>
        </w:rPr>
        <w:t>R2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EB77F8">
        <w:rPr>
          <w:rFonts w:cs="Arial"/>
          <w:color w:val="000000" w:themeColor="text1"/>
          <w:sz w:val="20"/>
        </w:rPr>
        <w:t>6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4D1512">
        <w:rPr>
          <w:rFonts w:cs="Arial"/>
          <w:color w:val="000000" w:themeColor="text1"/>
          <w:sz w:val="20"/>
        </w:rPr>
        <w:t>10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r w:rsidRPr="000C0BF9">
        <w:rPr>
          <w:rFonts w:cs="Arial"/>
          <w:i/>
          <w:sz w:val="18"/>
          <w:szCs w:val="18"/>
        </w:rPr>
        <w:t>Interpretation:_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1E1C8E87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4B6B81B" w14:textId="6536C7F8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7A29B0" w14:textId="0E822677" w:rsidR="004B0FF3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63348">
        <w:rPr>
          <w:noProof/>
        </w:rPr>
        <w:drawing>
          <wp:anchor distT="0" distB="0" distL="114300" distR="114300" simplePos="0" relativeHeight="251658240" behindDoc="0" locked="0" layoutInCell="1" allowOverlap="1" wp14:anchorId="75AEEBCF" wp14:editId="010949DF">
            <wp:simplePos x="0" y="0"/>
            <wp:positionH relativeFrom="column">
              <wp:posOffset>3810</wp:posOffset>
            </wp:positionH>
            <wp:positionV relativeFrom="paragraph">
              <wp:posOffset>2540</wp:posOffset>
            </wp:positionV>
            <wp:extent cx="6300000" cy="1638000"/>
            <wp:effectExtent l="0" t="0" r="5715" b="635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5B804" w14:textId="0EF7F092" w:rsidR="004B0FF3" w:rsidRDefault="00120D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20D05">
        <w:drawing>
          <wp:inline distT="0" distB="0" distL="0" distR="0" wp14:anchorId="71FF4A22" wp14:editId="4A2BD785">
            <wp:extent cx="6265545" cy="1630045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545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A9384" w14:textId="66A3AF27" w:rsidR="008C20AE" w:rsidRDefault="008C20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08369B9" w14:textId="2C037225" w:rsidR="008C20AE" w:rsidRDefault="008C20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20AE">
        <w:rPr>
          <w:noProof/>
        </w:rPr>
        <w:drawing>
          <wp:inline distT="0" distB="0" distL="0" distR="0" wp14:anchorId="2D481D6B" wp14:editId="4AFECCCB">
            <wp:extent cx="4364990" cy="1463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11B6B" w14:textId="77777777" w:rsidR="00963348" w:rsidRDefault="009633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52EBF05E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6E2098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742AB38C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6E2098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6E2098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>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 w:rsidRPr="006E2098">
        <w:rPr>
          <w:rFonts w:cs="Arial"/>
          <w:b w:val="0"/>
          <w:color w:val="auto"/>
          <w:sz w:val="18"/>
          <w:vertAlign w:val="baseline"/>
        </w:rPr>
        <w:t>, 48</w:t>
      </w:r>
      <w:r w:rsidR="005F3EA7">
        <w:rPr>
          <w:rFonts w:cs="Arial"/>
          <w:b w:val="0"/>
          <w:color w:val="auto"/>
          <w:sz w:val="18"/>
          <w:vertAlign w:val="baseline"/>
        </w:rPr>
        <w:t>, 51, 52</w:t>
      </w:r>
      <w:r w:rsidR="00C97A8F" w:rsidRPr="006E2098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6E2098">
        <w:rPr>
          <w:rFonts w:cs="Arial"/>
          <w:b w:val="0"/>
          <w:color w:val="auto"/>
          <w:sz w:val="18"/>
          <w:vertAlign w:val="baseline"/>
        </w:rPr>
        <w:t>,</w:t>
      </w:r>
      <w:r w:rsidR="00801E36" w:rsidRPr="006E2098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 w:rsidRPr="006E2098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6E2098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6E2098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6E2098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6E2098" w:rsidRDefault="00C97A8F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1, 2, 18, 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>27</w:t>
      </w:r>
      <w:r w:rsidRPr="006E2098">
        <w:rPr>
          <w:rFonts w:cs="Arial"/>
          <w:b w:val="0"/>
          <w:color w:val="auto"/>
          <w:sz w:val="18"/>
          <w:vertAlign w:val="baseline"/>
        </w:rPr>
        <w:t xml:space="preserve"> and 33</w:t>
      </w:r>
      <w:r w:rsidR="00A13068" w:rsidRPr="006E2098">
        <w:rPr>
          <w:rFonts w:cs="Arial"/>
          <w:b w:val="0"/>
          <w:color w:val="auto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6E2098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6E2098">
        <w:rPr>
          <w:rFonts w:cs="Arial"/>
          <w:b w:val="0"/>
          <w:color w:val="auto"/>
          <w:sz w:val="18"/>
          <w:vertAlign w:val="baseline"/>
        </w:rPr>
        <w:t xml:space="preserve">Primer mixes 55 and 58 may give rise to a long unspecific amplification product. </w:t>
      </w:r>
      <w:r w:rsidRPr="006E2098">
        <w:rPr>
          <w:b w:val="0"/>
          <w:color w:val="auto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6E2098">
        <w:rPr>
          <w:b w:val="0"/>
          <w:color w:val="auto"/>
          <w:sz w:val="18"/>
          <w:vertAlign w:val="baseline"/>
        </w:rPr>
        <w:t>Primer mix 6</w:t>
      </w:r>
      <w:r w:rsidR="00634B0F" w:rsidRPr="006E2098">
        <w:rPr>
          <w:b w:val="0"/>
          <w:color w:val="auto"/>
          <w:sz w:val="18"/>
          <w:vertAlign w:val="baseline"/>
        </w:rPr>
        <w:t>4</w:t>
      </w:r>
      <w:r w:rsidRPr="006E2098">
        <w:rPr>
          <w:b w:val="0"/>
          <w:color w:val="auto"/>
          <w:sz w:val="18"/>
          <w:vertAlign w:val="baseline"/>
        </w:rPr>
        <w:t xml:space="preserve"> contains a negative control, which will amplify </w:t>
      </w:r>
      <w:r w:rsidR="00216F64" w:rsidRPr="006E2098">
        <w:rPr>
          <w:b w:val="0"/>
          <w:color w:val="auto"/>
          <w:sz w:val="18"/>
          <w:vertAlign w:val="baseline"/>
        </w:rPr>
        <w:t>the majority</w:t>
      </w:r>
      <w:r w:rsidRPr="006E2098">
        <w:rPr>
          <w:b w:val="0"/>
          <w:color w:val="auto"/>
          <w:sz w:val="18"/>
          <w:vertAlign w:val="baseline"/>
        </w:rPr>
        <w:t xml:space="preserve"> of</w:t>
      </w:r>
      <w:r w:rsidR="00216F64" w:rsidRPr="006E2098">
        <w:rPr>
          <w:b w:val="0"/>
          <w:color w:val="auto"/>
          <w:sz w:val="18"/>
          <w:vertAlign w:val="baseline"/>
        </w:rPr>
        <w:t xml:space="preserve"> the</w:t>
      </w:r>
      <w:r w:rsidRPr="006E2098">
        <w:rPr>
          <w:b w:val="0"/>
          <w:color w:val="auto"/>
          <w:sz w:val="18"/>
          <w:vertAlign w:val="baseline"/>
        </w:rPr>
        <w:t xml:space="preserve"> HLA amplicons as well as the amplicons generated by the </w:t>
      </w:r>
      <w:r w:rsidRPr="00A13068">
        <w:rPr>
          <w:b w:val="0"/>
          <w:sz w:val="18"/>
          <w:vertAlign w:val="baseline"/>
        </w:rPr>
        <w:t>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ody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10ED838" w14:textId="3D9D24CE" w:rsidR="004504A9" w:rsidRDefault="004504A9" w:rsidP="005F0CF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</w:p>
    <w:p w14:paraId="6189C1DF" w14:textId="5DD382AF" w:rsidR="00FA6DEC" w:rsidRDefault="00733167" w:rsidP="005F0CF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733167">
        <w:rPr>
          <w:noProof/>
        </w:rPr>
        <w:drawing>
          <wp:inline distT="0" distB="0" distL="0" distR="0" wp14:anchorId="09DCDE9B" wp14:editId="1A4C9F3F">
            <wp:extent cx="8533130" cy="3936365"/>
            <wp:effectExtent l="0" t="0" r="127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393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504A9">
        <w:br w:type="page"/>
      </w:r>
    </w:p>
    <w:p w14:paraId="21B6CC31" w14:textId="240D4B62" w:rsidR="001335D9" w:rsidRPr="007C607D" w:rsidRDefault="00733167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33167">
        <w:rPr>
          <w:noProof/>
        </w:rPr>
        <w:lastRenderedPageBreak/>
        <w:drawing>
          <wp:inline distT="0" distB="0" distL="0" distR="0" wp14:anchorId="368A5BA0" wp14:editId="5C6623F3">
            <wp:extent cx="8533130" cy="4108450"/>
            <wp:effectExtent l="0" t="0" r="127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 w:rsidRPr="00477F4C">
        <w:br w:type="page"/>
      </w:r>
    </w:p>
    <w:p w14:paraId="7CC44193" w14:textId="65E0CFC6" w:rsidR="00181F38" w:rsidRDefault="00181F38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0149313" w14:textId="751B34DA" w:rsidR="00593F4C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A4075">
        <w:rPr>
          <w:noProof/>
        </w:rPr>
        <w:drawing>
          <wp:inline distT="0" distB="0" distL="0" distR="0" wp14:anchorId="7E8E69B5" wp14:editId="40F07401">
            <wp:extent cx="8533130" cy="511302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1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AFE52" w14:textId="166887C0" w:rsidR="00593F4C" w:rsidRDefault="00593F4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DDB4F07" w14:textId="5A2659E5" w:rsidR="00593F4C" w:rsidRDefault="00593F4C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73A513" w14:textId="260E09E3" w:rsidR="00EC0FE5" w:rsidRDefault="00EC0FE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16F1EDC7" w:rsidR="00FF1A96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A4075">
        <w:rPr>
          <w:noProof/>
        </w:rPr>
        <w:drawing>
          <wp:inline distT="0" distB="0" distL="0" distR="0" wp14:anchorId="35EF2E0E" wp14:editId="3973D9AF">
            <wp:extent cx="8533130" cy="4185285"/>
            <wp:effectExtent l="0" t="0" r="127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18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82A7F" w14:textId="415A73B1" w:rsidR="001E7CD5" w:rsidRDefault="001E7CD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2AB2F0" w14:textId="3267FB74" w:rsidR="001E7CD5" w:rsidRDefault="001E7CD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97E9046" w14:textId="3568B7CB" w:rsidR="001E7CD5" w:rsidRDefault="001E7CD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>
        <w:rPr>
          <w:b/>
          <w:spacing w:val="-3"/>
          <w:sz w:val="18"/>
          <w:szCs w:val="18"/>
          <w:vertAlign w:val="superscript"/>
        </w:rPr>
        <w:br w:type="page"/>
      </w:r>
    </w:p>
    <w:p w14:paraId="7E655B88" w14:textId="039E221C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1755E54" w14:textId="13A93640" w:rsidR="00605480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A4075">
        <w:rPr>
          <w:noProof/>
        </w:rPr>
        <w:drawing>
          <wp:inline distT="0" distB="0" distL="0" distR="0" wp14:anchorId="52B35A79" wp14:editId="25E78768">
            <wp:extent cx="8533130" cy="4695825"/>
            <wp:effectExtent l="0" t="0" r="127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081F9" w14:textId="0C538E58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47715E8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7904710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5030C39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0F8D79F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74E4B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0767D45" w14:textId="648F3B13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B09C88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D62634" w14:textId="7856556B" w:rsidR="00605480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A4075">
        <w:rPr>
          <w:noProof/>
        </w:rPr>
        <w:drawing>
          <wp:inline distT="0" distB="0" distL="0" distR="0" wp14:anchorId="29D9AF73" wp14:editId="1E8D0BD1">
            <wp:extent cx="8533130" cy="4681220"/>
            <wp:effectExtent l="0" t="0" r="127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8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4743B" w14:textId="65DA3CDD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6BBF0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8BF684" w14:textId="77777777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F7CD563" w14:textId="1D6AFC46" w:rsidR="00605480" w:rsidRDefault="00605480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9EE3330" w14:textId="77777777" w:rsidR="00F92E3B" w:rsidRDefault="00F92E3B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1E8DC6" w14:textId="0FA92F1F" w:rsidR="00FA4075" w:rsidRDefault="00CC1158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CC1158">
        <w:rPr>
          <w:noProof/>
        </w:rPr>
        <w:lastRenderedPageBreak/>
        <w:drawing>
          <wp:inline distT="0" distB="0" distL="0" distR="0" wp14:anchorId="4FF6D6BA" wp14:editId="2A7EDBD5">
            <wp:extent cx="8533130" cy="4790440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9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B75E8" w14:textId="7075B557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BACF87" w14:textId="0FB850E0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D036B55" w14:textId="77395A11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41353C" w14:textId="56A430C3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EF8D51" w14:textId="480D4C85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F43B25" w14:textId="418DDF25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5C0E8F" w14:textId="7C917EC6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FA4075">
        <w:rPr>
          <w:noProof/>
        </w:rPr>
        <w:lastRenderedPageBreak/>
        <w:drawing>
          <wp:inline distT="0" distB="0" distL="0" distR="0" wp14:anchorId="103CAB04" wp14:editId="1C9EE00C">
            <wp:extent cx="8533130" cy="5500370"/>
            <wp:effectExtent l="0" t="0" r="127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0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90742" w14:textId="77777777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3C1FEA" w14:textId="77777777" w:rsidR="00FA4075" w:rsidRDefault="00FA4075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C90907B" w14:textId="437817F6" w:rsidR="000D2141" w:rsidRPr="001E7CD5" w:rsidRDefault="000D2141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3" w:history="1">
        <w:r w:rsidR="00F249FD" w:rsidRPr="00B01989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244385" w:rsidRPr="001527A2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4F0D5B3A" w:rsidR="001E7CD5" w:rsidRDefault="000D2141" w:rsidP="0053481B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p w14:paraId="4E71A7B2" w14:textId="793B3984" w:rsidR="000C4431" w:rsidRDefault="000C4431" w:rsidP="0053481B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288" w:type="dxa"/>
        <w:tblInd w:w="-680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5065"/>
        <w:gridCol w:w="5812"/>
      </w:tblGrid>
      <w:tr w:rsidR="000C4431" w:rsidRPr="000C4431" w14:paraId="3CF1B5C2" w14:textId="77777777" w:rsidTr="007A20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A1B673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00E124EF" w14:textId="5BA054C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065" w:type="dxa"/>
          </w:tcPr>
          <w:p w14:paraId="74BAA75B" w14:textId="30E1A7B8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QB1*03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812" w:type="dxa"/>
          </w:tcPr>
          <w:p w14:paraId="37B35169" w14:textId="7834704A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</w:t>
            </w:r>
          </w:p>
          <w:p w14:paraId="7546ECA7" w14:textId="77777777" w:rsidR="000C4431" w:rsidRPr="000C4431" w:rsidRDefault="000C4431" w:rsidP="003F7830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DQB1 alleles</w:t>
            </w:r>
          </w:p>
        </w:tc>
      </w:tr>
      <w:tr w:rsidR="000C4431" w:rsidRPr="000C4431" w14:paraId="2A4D86E1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E8C06E2" w14:textId="39E586A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6 </w:t>
            </w:r>
          </w:p>
        </w:tc>
        <w:tc>
          <w:tcPr>
            <w:tcW w:w="1418" w:type="dxa"/>
          </w:tcPr>
          <w:p w14:paraId="0CF0FFB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148EF3D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</w:tc>
        <w:tc>
          <w:tcPr>
            <w:tcW w:w="5065" w:type="dxa"/>
          </w:tcPr>
          <w:p w14:paraId="5E99B8A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0</w:t>
            </w:r>
          </w:p>
          <w:p w14:paraId="5791B696" w14:textId="4A4D7260" w:rsidR="000C4431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05:01-03:05:05, 03:17:01-03:17:02, 03:61, 03:72, 03:100, 03:132, 03:181, 03:226, 03:244, 03:250, 03:262, 03:272, 03:346</w:t>
            </w:r>
          </w:p>
        </w:tc>
        <w:tc>
          <w:tcPr>
            <w:tcW w:w="5812" w:type="dxa"/>
          </w:tcPr>
          <w:p w14:paraId="0C16904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58AAC4D2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9, 04:63, 04:75, 05:131, 05:276</w:t>
            </w:r>
          </w:p>
        </w:tc>
      </w:tr>
      <w:tr w:rsidR="000C4431" w:rsidRPr="000C4431" w14:paraId="01B3D67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C305D" w14:textId="356AD56F" w:rsidR="000C4431" w:rsidRPr="000C4431" w:rsidRDefault="000C4431" w:rsidP="003F7830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8" w:type="dxa"/>
          </w:tcPr>
          <w:p w14:paraId="74A8C458" w14:textId="5B327590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09816034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26BDADD1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03:06, 03:06, 03:25:01-03:25:02, 03:42, 03:88</w:t>
            </w:r>
          </w:p>
          <w:p w14:paraId="69FAC97E" w14:textId="55C1FC86" w:rsidR="000C4431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84N</w:t>
            </w:r>
          </w:p>
        </w:tc>
        <w:tc>
          <w:tcPr>
            <w:tcW w:w="5812" w:type="dxa"/>
          </w:tcPr>
          <w:p w14:paraId="5510D47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1:03, 04:02:16, 04:03:03</w:t>
            </w:r>
          </w:p>
        </w:tc>
      </w:tr>
      <w:tr w:rsidR="000C4431" w:rsidRPr="000C4431" w14:paraId="4C517F99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364E2B" w14:textId="5E8AE255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1D61AC68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0 bp</w:t>
            </w:r>
          </w:p>
          <w:p w14:paraId="471FC1A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6B724CF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</w:t>
            </w:r>
          </w:p>
          <w:p w14:paraId="1AFE9C29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7, 03:16, 03:438</w:t>
            </w:r>
          </w:p>
        </w:tc>
        <w:tc>
          <w:tcPr>
            <w:tcW w:w="5812" w:type="dxa"/>
          </w:tcPr>
          <w:p w14:paraId="34B985DF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0C4431" w:rsidRPr="000C4431" w14:paraId="5ECFD3D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3CF3E8" w14:textId="1119BD02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8" w:type="dxa"/>
          </w:tcPr>
          <w:p w14:paraId="0565F8F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65 bp </w:t>
            </w:r>
          </w:p>
          <w:p w14:paraId="340D65A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</w:tc>
        <w:tc>
          <w:tcPr>
            <w:tcW w:w="5065" w:type="dxa"/>
          </w:tcPr>
          <w:p w14:paraId="42B6F2F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0, 03:353</w:t>
            </w:r>
          </w:p>
          <w:p w14:paraId="7F92C6CA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8, 03:119, 03:137, 03:194</w:t>
            </w:r>
          </w:p>
        </w:tc>
        <w:tc>
          <w:tcPr>
            <w:tcW w:w="5812" w:type="dxa"/>
          </w:tcPr>
          <w:p w14:paraId="3CE1246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  <w:p w14:paraId="243D4D6B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02:02, 06:03:02, 06:03:34</w:t>
            </w:r>
          </w:p>
        </w:tc>
      </w:tr>
      <w:tr w:rsidR="000C4431" w:rsidRPr="000C4431" w14:paraId="64F2187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5FED45E" w14:textId="77777777" w:rsidR="000C4431" w:rsidRPr="000C4431" w:rsidRDefault="000C4431" w:rsidP="003F7830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7C25FE4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35 bp  </w:t>
            </w:r>
          </w:p>
          <w:p w14:paraId="5897D0DD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5065" w:type="dxa"/>
          </w:tcPr>
          <w:p w14:paraId="22E97331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09</w:t>
            </w:r>
          </w:p>
          <w:p w14:paraId="70F4F6B0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, 03:26, 03:244</w:t>
            </w:r>
          </w:p>
        </w:tc>
        <w:tc>
          <w:tcPr>
            <w:tcW w:w="5812" w:type="dxa"/>
          </w:tcPr>
          <w:p w14:paraId="00A8C09E" w14:textId="77777777" w:rsidR="000C4431" w:rsidRPr="000C4431" w:rsidRDefault="000C4431" w:rsidP="003F7830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3F05A03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6A21189" w14:textId="2374BF4F" w:rsidR="00B01E0A" w:rsidRPr="000C4431" w:rsidRDefault="00B01E0A" w:rsidP="00B01E0A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8" w:type="dxa"/>
          </w:tcPr>
          <w:p w14:paraId="0287747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218B957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2F2558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5C7A4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70D5C9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56A568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2A7663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E99449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58E9ACC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539C596D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0:01-03:10:03, 03:12, 03:14:01-03:14:02, 03:70, 03:179, 03:183, 03:195, 03:474</w:t>
            </w:r>
          </w:p>
          <w:p w14:paraId="1F2C4E1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1BD8E7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00E72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53B016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3B15C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47464A2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E9729D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7</w:t>
            </w:r>
          </w:p>
        </w:tc>
        <w:tc>
          <w:tcPr>
            <w:tcW w:w="5812" w:type="dxa"/>
          </w:tcPr>
          <w:p w14:paraId="26DB1D74" w14:textId="32B2526F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6:01:01:01-06:01:06, 06:01:08-06:01:31, 06:01:33-06:01:34, 06:06</w:t>
            </w:r>
            <w:r w:rsidRPr="00B01E0A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B01E0A">
              <w:rPr>
                <w:rFonts w:cs="Arial"/>
                <w:sz w:val="18"/>
                <w:szCs w:val="18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, 06:377, 06:382, 06:415, 06:418-06:419, 06:421, 06:427, 06:435</w:t>
            </w:r>
          </w:p>
        </w:tc>
      </w:tr>
      <w:tr w:rsidR="00B01E0A" w:rsidRPr="000C4431" w14:paraId="0E65DE0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EE71F5" w14:textId="50DBFB69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1B9686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78C2A0B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5D9C60E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5065" w:type="dxa"/>
          </w:tcPr>
          <w:p w14:paraId="3A8E850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0891267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, 03:232</w:t>
            </w:r>
          </w:p>
          <w:p w14:paraId="437E934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8</w:t>
            </w:r>
          </w:p>
        </w:tc>
        <w:tc>
          <w:tcPr>
            <w:tcW w:w="5812" w:type="dxa"/>
          </w:tcPr>
          <w:p w14:paraId="69E4ED0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A4C6CD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722158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1D75ECC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65 bp </w:t>
            </w:r>
          </w:p>
          <w:p w14:paraId="500A91B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6F95F4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43, 03:87</w:t>
            </w:r>
          </w:p>
          <w:p w14:paraId="57C939A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, 03:85</w:t>
            </w:r>
          </w:p>
        </w:tc>
        <w:tc>
          <w:tcPr>
            <w:tcW w:w="5812" w:type="dxa"/>
          </w:tcPr>
          <w:p w14:paraId="5DB5961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659A96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86AFBB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8" w:type="dxa"/>
          </w:tcPr>
          <w:p w14:paraId="6975CDF5" w14:textId="67B9BA71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  <w:p w14:paraId="676B28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4462D55" w14:textId="53E08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1, 03:452</w:t>
            </w:r>
          </w:p>
          <w:p w14:paraId="3345D99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5812" w:type="dxa"/>
          </w:tcPr>
          <w:p w14:paraId="4E34F9DC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64, 02:79, 05:35, 05:182, 05:259, 06:243, 06:255</w:t>
            </w:r>
          </w:p>
          <w:p w14:paraId="1B047DC5" w14:textId="61624C74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6:310</w:t>
            </w:r>
          </w:p>
        </w:tc>
      </w:tr>
      <w:tr w:rsidR="00B01E0A" w:rsidRPr="000C4431" w14:paraId="5131A94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855254F" w14:textId="7FCDE38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418" w:type="dxa"/>
          </w:tcPr>
          <w:p w14:paraId="55851C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95 bp </w:t>
            </w:r>
          </w:p>
          <w:p w14:paraId="20A70D8E" w14:textId="1C83BF8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43BFB5D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50 bp </w:t>
            </w:r>
          </w:p>
          <w:p w14:paraId="2CB0986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  <w:p w14:paraId="0DD2AAD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3EFFDC37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1, 03:224</w:t>
            </w:r>
          </w:p>
          <w:p w14:paraId="78B01174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4-03:25:02, 03:79, 03:89, 03:234, 03:239, 03:447</w:t>
            </w:r>
          </w:p>
          <w:p w14:paraId="159A896D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84N</w:t>
            </w:r>
          </w:p>
          <w:p w14:paraId="6496DEDB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5:01-03:45:02</w:t>
            </w:r>
          </w:p>
          <w:p w14:paraId="1BCE0DA3" w14:textId="0AF0639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258</w:t>
            </w:r>
          </w:p>
        </w:tc>
        <w:tc>
          <w:tcPr>
            <w:tcW w:w="5812" w:type="dxa"/>
          </w:tcPr>
          <w:p w14:paraId="4AEDEB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47FAD8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03:01-04:03:03, 04:81</w:t>
            </w:r>
          </w:p>
        </w:tc>
      </w:tr>
      <w:tr w:rsidR="00B01E0A" w:rsidRPr="000C4431" w14:paraId="7317711B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7937E554" w14:textId="5510735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24 </w:t>
            </w:r>
          </w:p>
        </w:tc>
        <w:tc>
          <w:tcPr>
            <w:tcW w:w="1418" w:type="dxa"/>
          </w:tcPr>
          <w:p w14:paraId="7065ADD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7CBFC4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33917FE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9</w:t>
            </w:r>
          </w:p>
          <w:p w14:paraId="6FE42FE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7, 03:48, 03:56</w:t>
            </w:r>
          </w:p>
        </w:tc>
        <w:tc>
          <w:tcPr>
            <w:tcW w:w="5812" w:type="dxa"/>
          </w:tcPr>
          <w:p w14:paraId="200ECE9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5FDDF09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C9A7BA" w14:textId="2DF4F93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25 </w:t>
            </w:r>
          </w:p>
        </w:tc>
        <w:tc>
          <w:tcPr>
            <w:tcW w:w="1418" w:type="dxa"/>
          </w:tcPr>
          <w:p w14:paraId="7C345EA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01F8BC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0 bp</w:t>
            </w:r>
          </w:p>
          <w:p w14:paraId="55420EC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623EF9E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2506384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6B459CF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68A437D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, 03:79, 03:447</w:t>
            </w:r>
          </w:p>
          <w:p w14:paraId="7EFF8AF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0, 03:257</w:t>
            </w:r>
          </w:p>
          <w:p w14:paraId="2C83581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9, 03:118N, 03:237N</w:t>
            </w:r>
          </w:p>
          <w:p w14:paraId="45D61CF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4</w:t>
            </w:r>
          </w:p>
        </w:tc>
        <w:tc>
          <w:tcPr>
            <w:tcW w:w="5812" w:type="dxa"/>
          </w:tcPr>
          <w:p w14:paraId="4222816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40CA48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81</w:t>
            </w:r>
          </w:p>
          <w:p w14:paraId="2B5C41A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D506FA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61D913E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4:01:01-02:14:01:02</w:t>
            </w:r>
          </w:p>
        </w:tc>
      </w:tr>
      <w:tr w:rsidR="00B01E0A" w:rsidRPr="000C4431" w14:paraId="0CCEF4C5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DC5B791" w14:textId="2A086A8D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8" w:type="dxa"/>
          </w:tcPr>
          <w:p w14:paraId="25202F3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 </w:t>
            </w:r>
          </w:p>
          <w:p w14:paraId="5EBFF6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  <w:p w14:paraId="054FE70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629B92F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2, 03:87</w:t>
            </w:r>
          </w:p>
          <w:p w14:paraId="05617E6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5</w:t>
            </w:r>
          </w:p>
          <w:p w14:paraId="0839D34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1</w:t>
            </w:r>
          </w:p>
        </w:tc>
        <w:tc>
          <w:tcPr>
            <w:tcW w:w="5812" w:type="dxa"/>
          </w:tcPr>
          <w:p w14:paraId="2D6B6A0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60F20644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A90F0D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25739E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  <w:p w14:paraId="5F956CC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5AD31EE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7-03:38:02, 03:46, 03:252, 03:277</w:t>
            </w:r>
          </w:p>
          <w:p w14:paraId="70544BE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25</w:t>
            </w:r>
          </w:p>
        </w:tc>
        <w:tc>
          <w:tcPr>
            <w:tcW w:w="5812" w:type="dxa"/>
          </w:tcPr>
          <w:p w14:paraId="6CF07CD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FEE81D9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FE74787" w14:textId="1FEC5AF9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8" w:type="dxa"/>
          </w:tcPr>
          <w:p w14:paraId="44D64B25" w14:textId="313B0F45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6C0D96D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6061A6F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0D603853" w14:textId="41C5948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3, 03:245, 03:328</w:t>
            </w:r>
          </w:p>
          <w:p w14:paraId="3F5D739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5, 03:315</w:t>
            </w:r>
          </w:p>
          <w:p w14:paraId="7F290EF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5812" w:type="dxa"/>
          </w:tcPr>
          <w:p w14:paraId="653138F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281, 06:228, 06:304N</w:t>
            </w:r>
          </w:p>
          <w:p w14:paraId="2C63E83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0FCFBF6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  <w:tr w:rsidR="00B01E0A" w:rsidRPr="000C4431" w14:paraId="2EB76529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BF83AD8" w14:textId="496ABB54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8" w:type="dxa"/>
          </w:tcPr>
          <w:p w14:paraId="2CF6689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416D63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36DC62F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36, 03:149</w:t>
            </w:r>
          </w:p>
          <w:p w14:paraId="3FCCF38C" w14:textId="1DE6167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>, 03:490</w:t>
            </w:r>
          </w:p>
        </w:tc>
        <w:tc>
          <w:tcPr>
            <w:tcW w:w="5812" w:type="dxa"/>
          </w:tcPr>
          <w:p w14:paraId="34A811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FB84B64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CB09C2D" w14:textId="1EA15A30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2E6452B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59C65E0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  <w:p w14:paraId="2A11C55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B827F7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5</w:t>
            </w:r>
          </w:p>
          <w:p w14:paraId="5861094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</w:t>
            </w:r>
          </w:p>
          <w:p w14:paraId="1DAE4E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6, 03:83</w:t>
            </w:r>
          </w:p>
        </w:tc>
        <w:tc>
          <w:tcPr>
            <w:tcW w:w="5812" w:type="dxa"/>
          </w:tcPr>
          <w:p w14:paraId="4315A06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FE47A5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90F5894" w14:textId="7A429262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1CC5E51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5 bp</w:t>
            </w:r>
          </w:p>
          <w:p w14:paraId="6EF21CC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5065" w:type="dxa"/>
          </w:tcPr>
          <w:p w14:paraId="76F669E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9</w:t>
            </w:r>
          </w:p>
          <w:p w14:paraId="664A687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4</w:t>
            </w:r>
          </w:p>
        </w:tc>
        <w:tc>
          <w:tcPr>
            <w:tcW w:w="5812" w:type="dxa"/>
          </w:tcPr>
          <w:p w14:paraId="4F9750A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7, 06:374</w:t>
            </w:r>
          </w:p>
        </w:tc>
      </w:tr>
      <w:tr w:rsidR="00B01E0A" w:rsidRPr="000C4431" w14:paraId="2C305648" w14:textId="77777777" w:rsidTr="007D0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93" w:type="dxa"/>
          </w:tcPr>
          <w:p w14:paraId="17E04870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653A6558" w14:textId="3CBDE88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0C4ED90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7E7D4C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5B7386FE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90, 03:205, 03:214</w:t>
            </w:r>
          </w:p>
          <w:p w14:paraId="1E5B71C9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51, 03:54, 03:287</w:t>
            </w:r>
          </w:p>
          <w:p w14:paraId="1A86B487" w14:textId="3528ECD5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17</w:t>
            </w:r>
          </w:p>
        </w:tc>
        <w:tc>
          <w:tcPr>
            <w:tcW w:w="5812" w:type="dxa"/>
          </w:tcPr>
          <w:p w14:paraId="62920B3E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157, 04:15, 04:42, 05:102, 06:223, 06:406</w:t>
            </w:r>
          </w:p>
          <w:p w14:paraId="6B40B36D" w14:textId="74E9EE4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2:196</w:t>
            </w:r>
            <w:r w:rsidR="001F1AC7">
              <w:rPr>
                <w:rFonts w:cs="Arial"/>
                <w:sz w:val="18"/>
                <w:szCs w:val="18"/>
                <w:lang w:val="en-GB"/>
              </w:rPr>
              <w:t>,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 xml:space="preserve"> 04:35</w:t>
            </w:r>
          </w:p>
        </w:tc>
      </w:tr>
      <w:tr w:rsidR="00B01E0A" w:rsidRPr="000C4431" w14:paraId="0386E06D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56AE165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8" w:type="dxa"/>
          </w:tcPr>
          <w:p w14:paraId="0055C65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5 bp</w:t>
            </w:r>
          </w:p>
          <w:p w14:paraId="75A6F1F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09D5BF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088E420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5, 03:214</w:t>
            </w:r>
          </w:p>
          <w:p w14:paraId="5486B3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5, 03:60, 03:250</w:t>
            </w:r>
          </w:p>
          <w:p w14:paraId="4EB127DF" w14:textId="2677864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69N</w:t>
            </w:r>
          </w:p>
        </w:tc>
        <w:tc>
          <w:tcPr>
            <w:tcW w:w="5812" w:type="dxa"/>
          </w:tcPr>
          <w:p w14:paraId="7D53664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15</w:t>
            </w:r>
          </w:p>
        </w:tc>
      </w:tr>
      <w:tr w:rsidR="00B01E0A" w:rsidRPr="000C4431" w14:paraId="4E5C7F1D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5C5F2E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3ABC60A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80 bp  </w:t>
            </w:r>
          </w:p>
          <w:p w14:paraId="67D47A3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0AFDAF8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0, 03:77</w:t>
            </w:r>
          </w:p>
          <w:p w14:paraId="4142AFF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3, 03:62, 03:225</w:t>
            </w:r>
          </w:p>
        </w:tc>
        <w:tc>
          <w:tcPr>
            <w:tcW w:w="5812" w:type="dxa"/>
          </w:tcPr>
          <w:p w14:paraId="3664A6B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633EF2F3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D85640F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115C7C3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241587D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5065" w:type="dxa"/>
          </w:tcPr>
          <w:p w14:paraId="7EAD866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8, 03:194, 03:232</w:t>
            </w:r>
          </w:p>
          <w:p w14:paraId="6209B88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57, 03:83</w:t>
            </w:r>
          </w:p>
        </w:tc>
        <w:tc>
          <w:tcPr>
            <w:tcW w:w="5812" w:type="dxa"/>
          </w:tcPr>
          <w:p w14:paraId="29F97D0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2, 06:233, 06:302</w:t>
            </w:r>
          </w:p>
        </w:tc>
      </w:tr>
      <w:tr w:rsidR="00B01E0A" w:rsidRPr="000C4431" w14:paraId="4FB8B5E7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0FB39F6" w14:textId="66F6B88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40EB322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AF01DB1" w14:textId="7378B740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140 bp </w:t>
            </w:r>
          </w:p>
          <w:p w14:paraId="38AFBFB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  <w:p w14:paraId="495A434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5 bp</w:t>
            </w:r>
          </w:p>
        </w:tc>
        <w:tc>
          <w:tcPr>
            <w:tcW w:w="5065" w:type="dxa"/>
          </w:tcPr>
          <w:p w14:paraId="1893A92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0</w:t>
            </w:r>
          </w:p>
          <w:p w14:paraId="73CDE60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:01-03:25:02, 03:66N, 03:234, 03:239</w:t>
            </w:r>
          </w:p>
          <w:p w14:paraId="3CFEB41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8</w:t>
            </w:r>
          </w:p>
          <w:p w14:paraId="124EF76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6</w:t>
            </w:r>
          </w:p>
        </w:tc>
        <w:tc>
          <w:tcPr>
            <w:tcW w:w="5812" w:type="dxa"/>
          </w:tcPr>
          <w:p w14:paraId="7A76BE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880C7C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4:03:01-04:03:03, 06:193N </w:t>
            </w:r>
          </w:p>
          <w:p w14:paraId="3F7C28A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192F897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51</w:t>
            </w:r>
          </w:p>
        </w:tc>
      </w:tr>
      <w:tr w:rsidR="00B01E0A" w:rsidRPr="000C4431" w14:paraId="7DE30685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C273070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17BD6D69" w14:textId="1AD9E958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  <w:p w14:paraId="591B00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6730B96A" w14:textId="791AF946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7-03:68, 03:228</w:t>
            </w:r>
          </w:p>
          <w:p w14:paraId="5345FBC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4, 03:212</w:t>
            </w:r>
          </w:p>
        </w:tc>
        <w:tc>
          <w:tcPr>
            <w:tcW w:w="5812" w:type="dxa"/>
          </w:tcPr>
          <w:p w14:paraId="3ED8430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17, 06:24, 06:30, 06:42, 06:318</w:t>
            </w:r>
          </w:p>
          <w:p w14:paraId="09903F8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47</w:t>
            </w:r>
          </w:p>
        </w:tc>
      </w:tr>
      <w:tr w:rsidR="00B01E0A" w:rsidRPr="000C4431" w14:paraId="7CA74A92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F09D0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02C427A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3A30ED0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02031A5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5065" w:type="dxa"/>
          </w:tcPr>
          <w:p w14:paraId="691BC64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991D99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3, 03:75, 03:168</w:t>
            </w:r>
          </w:p>
          <w:p w14:paraId="1B55939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, 03:269N</w:t>
            </w:r>
          </w:p>
        </w:tc>
        <w:tc>
          <w:tcPr>
            <w:tcW w:w="5812" w:type="dxa"/>
          </w:tcPr>
          <w:p w14:paraId="3D0B7C2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E73AB7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8E4B1C9" w14:textId="221207DC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42</w:t>
            </w:r>
          </w:p>
        </w:tc>
        <w:tc>
          <w:tcPr>
            <w:tcW w:w="1418" w:type="dxa"/>
          </w:tcPr>
          <w:p w14:paraId="3885317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68C7FDC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5B5F505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22D906F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8</w:t>
            </w:r>
          </w:p>
          <w:p w14:paraId="7AEC1B3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4, 03:76-03:77</w:t>
            </w:r>
          </w:p>
          <w:p w14:paraId="4EDC50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1</w:t>
            </w:r>
          </w:p>
        </w:tc>
        <w:tc>
          <w:tcPr>
            <w:tcW w:w="5812" w:type="dxa"/>
          </w:tcPr>
          <w:p w14:paraId="750C7B6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415D2790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13C47B17" w14:textId="28C43D38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8" w:type="dxa"/>
          </w:tcPr>
          <w:p w14:paraId="73B2D7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  <w:p w14:paraId="2F033C6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A30CD5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5065" w:type="dxa"/>
          </w:tcPr>
          <w:p w14:paraId="02E8D9B3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49:01:01-03:49:01:02, 03:198:01, 03:222, 03:247, 03:285-03:286, 03:402, 03:471</w:t>
            </w:r>
          </w:p>
          <w:p w14:paraId="40F7733C" w14:textId="39F45F5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97, 03:329, 03:349, 03:381</w:t>
            </w:r>
          </w:p>
        </w:tc>
        <w:tc>
          <w:tcPr>
            <w:tcW w:w="5812" w:type="dxa"/>
          </w:tcPr>
          <w:p w14:paraId="700C9558" w14:textId="443E4EE1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0, 02:81, 05:152, 06:359, 06:381</w:t>
            </w:r>
            <w:r w:rsidRPr="00B01E0A">
              <w:rPr>
                <w:rFonts w:cs="Arial"/>
                <w:sz w:val="18"/>
                <w:szCs w:val="18"/>
                <w:lang w:val="en-GB"/>
              </w:rPr>
              <w:t>, 06:396</w:t>
            </w:r>
          </w:p>
          <w:p w14:paraId="71AA7DC7" w14:textId="77777777" w:rsidR="00B01E0A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DCA34ED" w14:textId="7E2878AD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86, 06:104, 06:366</w:t>
            </w:r>
          </w:p>
        </w:tc>
      </w:tr>
      <w:tr w:rsidR="00B01E0A" w:rsidRPr="000C4431" w14:paraId="015FC41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DC39362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42F9E8C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0 bp</w:t>
            </w:r>
          </w:p>
          <w:p w14:paraId="0864BDE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  <w:p w14:paraId="1BD691C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70 bp</w:t>
            </w:r>
          </w:p>
        </w:tc>
        <w:tc>
          <w:tcPr>
            <w:tcW w:w="5065" w:type="dxa"/>
          </w:tcPr>
          <w:p w14:paraId="18A9425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9, 03:211</w:t>
            </w:r>
          </w:p>
          <w:p w14:paraId="3061E12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8</w:t>
            </w:r>
          </w:p>
          <w:p w14:paraId="3607C3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71</w:t>
            </w:r>
          </w:p>
        </w:tc>
        <w:tc>
          <w:tcPr>
            <w:tcW w:w="5812" w:type="dxa"/>
          </w:tcPr>
          <w:p w14:paraId="62E4DF8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4A7299E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F35B5C" w14:textId="36B47E0C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0004B5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0 bp</w:t>
            </w:r>
          </w:p>
          <w:p w14:paraId="4FB60BC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35 bp</w:t>
            </w:r>
          </w:p>
          <w:p w14:paraId="15EEF9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0BF52EF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5065" w:type="dxa"/>
          </w:tcPr>
          <w:p w14:paraId="19BEEE2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65</w:t>
            </w:r>
          </w:p>
          <w:p w14:paraId="4CC2D9C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82N</w:t>
            </w:r>
          </w:p>
          <w:p w14:paraId="6A29AD6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33, 03:200, 03:462</w:t>
            </w:r>
          </w:p>
          <w:p w14:paraId="5BEE9A9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1, 03:159</w:t>
            </w:r>
          </w:p>
        </w:tc>
        <w:tc>
          <w:tcPr>
            <w:tcW w:w="5812" w:type="dxa"/>
          </w:tcPr>
          <w:p w14:paraId="6BAD7FF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A12791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1BC9C9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  <w:p w14:paraId="2BD0CF2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16</w:t>
            </w:r>
          </w:p>
        </w:tc>
      </w:tr>
      <w:tr w:rsidR="00B01E0A" w:rsidRPr="000C4431" w14:paraId="5180A490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F432D8" w14:textId="79B0E5FA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418" w:type="dxa"/>
          </w:tcPr>
          <w:p w14:paraId="024F54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878B98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5348E1D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88-03:89</w:t>
            </w:r>
          </w:p>
          <w:p w14:paraId="2E0D3B7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5812" w:type="dxa"/>
          </w:tcPr>
          <w:p w14:paraId="4CAE305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89D92EF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D71848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8" w:type="dxa"/>
          </w:tcPr>
          <w:p w14:paraId="22CB5B2C" w14:textId="54B7BB1C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</w:t>
            </w:r>
            <w:r w:rsidR="00CE4452">
              <w:rPr>
                <w:rFonts w:cs="Arial"/>
                <w:sz w:val="18"/>
                <w:szCs w:val="18"/>
              </w:rPr>
              <w:t>40</w:t>
            </w:r>
            <w:r w:rsidRPr="000C4431">
              <w:rPr>
                <w:rFonts w:cs="Arial"/>
                <w:sz w:val="18"/>
                <w:szCs w:val="18"/>
              </w:rPr>
              <w:t xml:space="preserve"> bp</w:t>
            </w:r>
          </w:p>
          <w:p w14:paraId="6E7578B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5 bp</w:t>
            </w:r>
          </w:p>
        </w:tc>
        <w:tc>
          <w:tcPr>
            <w:tcW w:w="5065" w:type="dxa"/>
          </w:tcPr>
          <w:p w14:paraId="06EACD81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4, 03:164, 03:182</w:t>
            </w:r>
          </w:p>
          <w:p w14:paraId="78DA819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1</w:t>
            </w:r>
          </w:p>
        </w:tc>
        <w:tc>
          <w:tcPr>
            <w:tcW w:w="5812" w:type="dxa"/>
          </w:tcPr>
          <w:p w14:paraId="71A957E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4:44</w:t>
            </w:r>
          </w:p>
        </w:tc>
      </w:tr>
      <w:tr w:rsidR="00B01E0A" w:rsidRPr="000C4431" w14:paraId="450B87D1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01A8ADB" w14:textId="45F26412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 xml:space="preserve">50 </w:t>
            </w:r>
          </w:p>
        </w:tc>
        <w:tc>
          <w:tcPr>
            <w:tcW w:w="1418" w:type="dxa"/>
          </w:tcPr>
          <w:p w14:paraId="354DB79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0189195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5065" w:type="dxa"/>
          </w:tcPr>
          <w:p w14:paraId="7C7CC39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06</w:t>
            </w:r>
          </w:p>
          <w:p w14:paraId="5968441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8, 03:165, 03:182</w:t>
            </w:r>
          </w:p>
        </w:tc>
        <w:tc>
          <w:tcPr>
            <w:tcW w:w="5812" w:type="dxa"/>
          </w:tcPr>
          <w:p w14:paraId="100904D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026F0336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666435A" w14:textId="7EF5E58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8" w:type="dxa"/>
          </w:tcPr>
          <w:p w14:paraId="7C32B92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5 bp</w:t>
            </w:r>
          </w:p>
          <w:p w14:paraId="40F5BE6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40 bp</w:t>
            </w:r>
          </w:p>
          <w:p w14:paraId="28CEEAA2" w14:textId="19DB3D80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65 bp</w:t>
            </w:r>
          </w:p>
          <w:p w14:paraId="250C0B8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E09A6A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0N, 03:240</w:t>
            </w:r>
          </w:p>
          <w:p w14:paraId="734A6266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39</w:t>
            </w:r>
          </w:p>
          <w:p w14:paraId="07ADE330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5, 03:213N, 03:228, 03:368</w:t>
            </w:r>
          </w:p>
          <w:p w14:paraId="16C4BF78" w14:textId="77777777" w:rsidR="00B01E0A" w:rsidRPr="000C4431" w:rsidRDefault="00B01E0A" w:rsidP="00B01E0A">
            <w:pPr>
              <w:tabs>
                <w:tab w:val="left" w:pos="2250"/>
              </w:tabs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58</w:t>
            </w:r>
            <w:r w:rsidRPr="000C4431">
              <w:rPr>
                <w:rFonts w:cs="Arial"/>
                <w:sz w:val="18"/>
                <w:szCs w:val="18"/>
              </w:rPr>
              <w:tab/>
            </w:r>
          </w:p>
        </w:tc>
        <w:tc>
          <w:tcPr>
            <w:tcW w:w="5812" w:type="dxa"/>
          </w:tcPr>
          <w:p w14:paraId="14F22E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9F33CF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73759F59" w14:textId="3EA5566B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 xml:space="preserve">*02:106, 04:43, 05:246, </w:t>
            </w:r>
            <w:r w:rsidR="00CE4452">
              <w:rPr>
                <w:rFonts w:cs="Arial"/>
                <w:sz w:val="18"/>
                <w:szCs w:val="18"/>
              </w:rPr>
              <w:t xml:space="preserve">05:287, </w:t>
            </w:r>
            <w:r w:rsidRPr="000C4431">
              <w:rPr>
                <w:rFonts w:cs="Arial"/>
                <w:sz w:val="18"/>
                <w:szCs w:val="18"/>
              </w:rPr>
              <w:t>06:17, 06:24, 06:30, 06:42, 06:109</w:t>
            </w:r>
          </w:p>
        </w:tc>
      </w:tr>
      <w:tr w:rsidR="00B01E0A" w:rsidRPr="000C4431" w14:paraId="08EE847A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tcW w:w="993" w:type="dxa"/>
          </w:tcPr>
          <w:p w14:paraId="77DAD50D" w14:textId="3A7411FD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8" w:type="dxa"/>
          </w:tcPr>
          <w:p w14:paraId="212C5A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80 bp</w:t>
            </w:r>
          </w:p>
          <w:p w14:paraId="3DA7E7D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5 bp</w:t>
            </w:r>
          </w:p>
        </w:tc>
        <w:tc>
          <w:tcPr>
            <w:tcW w:w="5065" w:type="dxa"/>
          </w:tcPr>
          <w:p w14:paraId="5605867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  <w:lang w:val="en-GB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188</w:t>
            </w:r>
          </w:p>
          <w:p w14:paraId="17A7EA08" w14:textId="27920A13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  <w:lang w:val="en-GB"/>
              </w:rPr>
              <w:t>*03:99Q, 03:118N, 03:133, 03:162, 03:183, 03:200, 03:223, 03:233, 03:237N, 03:351, 03:462</w:t>
            </w:r>
          </w:p>
        </w:tc>
        <w:tc>
          <w:tcPr>
            <w:tcW w:w="5812" w:type="dxa"/>
          </w:tcPr>
          <w:p w14:paraId="1FC9FF3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235181D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84, 04:14</w:t>
            </w:r>
          </w:p>
        </w:tc>
      </w:tr>
      <w:tr w:rsidR="00B01E0A" w:rsidRPr="000C4431" w14:paraId="07645E4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415CE35C" w14:textId="11E2E091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8" w:type="dxa"/>
          </w:tcPr>
          <w:p w14:paraId="238B0C4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25 bp</w:t>
            </w:r>
          </w:p>
          <w:p w14:paraId="2861C63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49FD48E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0 bp</w:t>
            </w:r>
          </w:p>
        </w:tc>
        <w:tc>
          <w:tcPr>
            <w:tcW w:w="5065" w:type="dxa"/>
          </w:tcPr>
          <w:p w14:paraId="30A5F3BC" w14:textId="77777777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30, 03:271</w:t>
            </w:r>
          </w:p>
          <w:p w14:paraId="698443C5" w14:textId="77777777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39, 03:199</w:t>
            </w:r>
          </w:p>
          <w:p w14:paraId="4A65ABFB" w14:textId="1228B98E" w:rsidR="00B01E0A" w:rsidRPr="00B01E0A" w:rsidRDefault="00B01E0A" w:rsidP="00B01E0A">
            <w:pPr>
              <w:rPr>
                <w:rFonts w:cs="Arial"/>
                <w:sz w:val="18"/>
                <w:szCs w:val="18"/>
              </w:rPr>
            </w:pPr>
            <w:r w:rsidRPr="00B01E0A">
              <w:rPr>
                <w:rFonts w:cs="Arial"/>
                <w:sz w:val="18"/>
                <w:szCs w:val="18"/>
              </w:rPr>
              <w:t>*03:162, 03:183, 03:204, 03:223, 03:233, 03:351</w:t>
            </w:r>
          </w:p>
        </w:tc>
        <w:tc>
          <w:tcPr>
            <w:tcW w:w="5812" w:type="dxa"/>
          </w:tcPr>
          <w:p w14:paraId="3983912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7A2BAE98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080E2B1" w14:textId="47CDE35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8" w:type="dxa"/>
          </w:tcPr>
          <w:p w14:paraId="5B857C8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95 bp</w:t>
            </w:r>
          </w:p>
          <w:p w14:paraId="2B07849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70 bp</w:t>
            </w:r>
          </w:p>
          <w:p w14:paraId="5A7743A4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20 bp</w:t>
            </w:r>
          </w:p>
        </w:tc>
        <w:tc>
          <w:tcPr>
            <w:tcW w:w="5065" w:type="dxa"/>
          </w:tcPr>
          <w:p w14:paraId="170C6D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1Q</w:t>
            </w:r>
          </w:p>
          <w:p w14:paraId="52E0D55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46, 03:158, 03:170, 03:207</w:t>
            </w:r>
          </w:p>
          <w:p w14:paraId="16653AB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81</w:t>
            </w:r>
          </w:p>
        </w:tc>
        <w:tc>
          <w:tcPr>
            <w:tcW w:w="5812" w:type="dxa"/>
          </w:tcPr>
          <w:p w14:paraId="4489EBE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2451240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8D5E777" w14:textId="4097FB3E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8" w:type="dxa"/>
          </w:tcPr>
          <w:p w14:paraId="411DAFF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2AF3D08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5065" w:type="dxa"/>
          </w:tcPr>
          <w:p w14:paraId="4247330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407E4D5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14</w:t>
            </w:r>
          </w:p>
        </w:tc>
        <w:tc>
          <w:tcPr>
            <w:tcW w:w="5812" w:type="dxa"/>
          </w:tcPr>
          <w:p w14:paraId="4869F7B8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19F6564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DF5C95" w14:textId="7777777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8" w:type="dxa"/>
          </w:tcPr>
          <w:p w14:paraId="2EEFA3A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A65601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5065" w:type="dxa"/>
          </w:tcPr>
          <w:p w14:paraId="2201679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95N, 03:210</w:t>
            </w:r>
          </w:p>
          <w:p w14:paraId="2AF050C5" w14:textId="14239AB6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50, 03:170</w:t>
            </w:r>
            <w:r>
              <w:rPr>
                <w:rFonts w:cs="Arial"/>
                <w:sz w:val="18"/>
                <w:szCs w:val="18"/>
              </w:rPr>
              <w:t xml:space="preserve">, </w:t>
            </w:r>
            <w:r w:rsidRPr="00B01E0A">
              <w:rPr>
                <w:rFonts w:cs="Arial"/>
                <w:sz w:val="18"/>
                <w:szCs w:val="18"/>
              </w:rPr>
              <w:t>03:490</w:t>
            </w:r>
          </w:p>
        </w:tc>
        <w:tc>
          <w:tcPr>
            <w:tcW w:w="5812" w:type="dxa"/>
          </w:tcPr>
          <w:p w14:paraId="6057568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71244F5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901EE8B" w14:textId="00408A67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8" w:type="dxa"/>
          </w:tcPr>
          <w:p w14:paraId="2A290B29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00 bp</w:t>
            </w:r>
          </w:p>
          <w:p w14:paraId="039DF45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15 bp</w:t>
            </w:r>
          </w:p>
          <w:p w14:paraId="5DB49722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5065" w:type="dxa"/>
          </w:tcPr>
          <w:p w14:paraId="2C2EE6E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6, 03:442</w:t>
            </w:r>
          </w:p>
          <w:p w14:paraId="1E5DF02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69</w:t>
            </w:r>
          </w:p>
          <w:p w14:paraId="14D220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6</w:t>
            </w:r>
          </w:p>
        </w:tc>
        <w:tc>
          <w:tcPr>
            <w:tcW w:w="5812" w:type="dxa"/>
          </w:tcPr>
          <w:p w14:paraId="5C3A263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5:45, 05:201, 06:323</w:t>
            </w:r>
          </w:p>
          <w:p w14:paraId="3DD7E2A5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27</w:t>
            </w:r>
          </w:p>
          <w:p w14:paraId="1E1E9A4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6:310</w:t>
            </w:r>
          </w:p>
        </w:tc>
      </w:tr>
      <w:tr w:rsidR="00B01E0A" w:rsidRPr="000C4431" w14:paraId="04A443CE" w14:textId="77777777" w:rsidTr="007A20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2EC1B55" w14:textId="470A529B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8" w:type="dxa"/>
          </w:tcPr>
          <w:p w14:paraId="26E16BC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55 bp</w:t>
            </w:r>
          </w:p>
          <w:p w14:paraId="30F0EB0B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5065" w:type="dxa"/>
          </w:tcPr>
          <w:p w14:paraId="31D9589F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02</w:t>
            </w:r>
          </w:p>
          <w:p w14:paraId="7A2986CD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197Q</w:t>
            </w:r>
          </w:p>
        </w:tc>
        <w:tc>
          <w:tcPr>
            <w:tcW w:w="5812" w:type="dxa"/>
          </w:tcPr>
          <w:p w14:paraId="26256BC6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</w:tc>
      </w:tr>
      <w:tr w:rsidR="00B01E0A" w:rsidRPr="000C4431" w14:paraId="172E1803" w14:textId="77777777" w:rsidTr="007A20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016C493" w14:textId="21A7B85A" w:rsidR="00B01E0A" w:rsidRPr="000C4431" w:rsidRDefault="00B01E0A" w:rsidP="00B01E0A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C4431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8" w:type="dxa"/>
          </w:tcPr>
          <w:p w14:paraId="14800F1A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115 bp</w:t>
            </w:r>
          </w:p>
          <w:p w14:paraId="3AC81585" w14:textId="30C289D2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155 bp</w:t>
            </w:r>
          </w:p>
          <w:p w14:paraId="28EE6530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5065" w:type="dxa"/>
          </w:tcPr>
          <w:p w14:paraId="64EBB91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*03:116</w:t>
            </w:r>
          </w:p>
          <w:p w14:paraId="10FAA9CD" w14:textId="4884FBF4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*03:221, 03:450</w:t>
            </w:r>
          </w:p>
          <w:p w14:paraId="7B50D4FE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3:243</w:t>
            </w:r>
          </w:p>
        </w:tc>
        <w:tc>
          <w:tcPr>
            <w:tcW w:w="5812" w:type="dxa"/>
          </w:tcPr>
          <w:p w14:paraId="670804F7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</w:p>
          <w:p w14:paraId="39B358C3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lastRenderedPageBreak/>
              <w:t>*06:51:01-06:51:02, 06:377</w:t>
            </w:r>
          </w:p>
          <w:p w14:paraId="3061134C" w14:textId="77777777" w:rsidR="00B01E0A" w:rsidRPr="000C4431" w:rsidRDefault="00B01E0A" w:rsidP="00B01E0A">
            <w:pPr>
              <w:rPr>
                <w:rFonts w:cs="Arial"/>
                <w:sz w:val="18"/>
                <w:szCs w:val="18"/>
              </w:rPr>
            </w:pPr>
            <w:r w:rsidRPr="000C4431">
              <w:rPr>
                <w:rFonts w:cs="Arial"/>
                <w:sz w:val="18"/>
                <w:szCs w:val="18"/>
              </w:rPr>
              <w:t>*02:126</w:t>
            </w:r>
          </w:p>
        </w:tc>
      </w:tr>
    </w:tbl>
    <w:p w14:paraId="75A12F07" w14:textId="77777777" w:rsidR="00DA248C" w:rsidRDefault="00DA248C" w:rsidP="00293C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bCs/>
          <w:spacing w:val="-3"/>
          <w:vertAlign w:val="superscript"/>
        </w:rPr>
      </w:pPr>
    </w:p>
    <w:p w14:paraId="413EEC22" w14:textId="46FD11D0" w:rsidR="00990447" w:rsidRPr="008A3F1F" w:rsidRDefault="00C55A4F" w:rsidP="00293C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8A3F1F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="00F249FD" w:rsidRPr="008A3F1F">
        <w:rPr>
          <w:rFonts w:cs="Arial"/>
          <w:spacing w:val="-3"/>
          <w:sz w:val="18"/>
          <w:szCs w:val="18"/>
        </w:rPr>
        <w:t xml:space="preserve">The following DQB1*03 alleles </w:t>
      </w:r>
      <w:r w:rsidR="00F249FD" w:rsidRPr="008A3F1F">
        <w:rPr>
          <w:rFonts w:cs="Arial"/>
          <w:sz w:val="18"/>
          <w:szCs w:val="18"/>
        </w:rPr>
        <w:t>can be distinguished by the different sizes of the HLA-specific PCR product:</w:t>
      </w:r>
    </w:p>
    <w:p w14:paraId="25F59996" w14:textId="77777777" w:rsidR="00F249FD" w:rsidRPr="008A3F1F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7910B3AD" w14:textId="5C8FC673" w:rsidR="007B5084" w:rsidRPr="008A3F1F" w:rsidRDefault="00406C43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  <w:r w:rsidRPr="008A3F1F">
        <w:rPr>
          <w:noProof/>
          <w:sz w:val="18"/>
          <w:szCs w:val="18"/>
          <w:lang w:val="sv-SE" w:eastAsia="sv-SE"/>
        </w:rPr>
        <w:drawing>
          <wp:inline distT="0" distB="0" distL="0" distR="0" wp14:anchorId="2EB9F092" wp14:editId="43061CE8">
            <wp:extent cx="5398770" cy="1371600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ED431" w14:textId="7B5D0E2B" w:rsidR="00C55A4F" w:rsidRPr="008A3F1F" w:rsidRDefault="00C55A4F" w:rsidP="00C55A4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8A3F1F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8A3F1F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Pr="008A3F1F">
        <w:rPr>
          <w:spacing w:val="-3"/>
          <w:sz w:val="18"/>
          <w:szCs w:val="18"/>
        </w:rPr>
        <w:t>HLA-DQB1*03 primer set. These alleles can be distinguished by the DQ low resolution kit and/or the HLA-DQB1*04 high resolution kit.</w:t>
      </w:r>
    </w:p>
    <w:p w14:paraId="2C2F3318" w14:textId="77777777" w:rsidR="00C55A4F" w:rsidRPr="008A3F1F" w:rsidRDefault="00C55A4F" w:rsidP="00C55A4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C55A4F" w:rsidRPr="008A3F1F" w14:paraId="7581AE5B" w14:textId="77777777" w:rsidTr="00CA7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29C7EAA6" w14:textId="77777777" w:rsidR="00C55A4F" w:rsidRPr="008A3F1F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55A4F" w:rsidRPr="008A3F1F" w14:paraId="36977B31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0B0AC0EA" w14:textId="77777777" w:rsidR="00C55A4F" w:rsidRPr="008A3F1F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25:01, DQB1*04:03:03</w:t>
            </w:r>
          </w:p>
        </w:tc>
      </w:tr>
      <w:tr w:rsidR="00C55A4F" w:rsidRPr="008A3F1F" w14:paraId="6A03D3CA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6C5DEAC1" w14:textId="77777777" w:rsidR="00C55A4F" w:rsidRPr="008A3F1F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72, 03:100, DQB1*04:63</w:t>
            </w:r>
          </w:p>
        </w:tc>
      </w:tr>
      <w:tr w:rsidR="00C55A4F" w:rsidRPr="008A3F1F" w14:paraId="5FEFEA0C" w14:textId="77777777" w:rsidTr="00CA7E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2FE0D8F5" w14:textId="77777777" w:rsidR="00C55A4F" w:rsidRPr="008A3F1F" w:rsidRDefault="00C55A4F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 w:val="18"/>
                <w:szCs w:val="18"/>
              </w:rPr>
            </w:pPr>
            <w:r w:rsidRPr="008A3F1F">
              <w:rPr>
                <w:color w:val="000000" w:themeColor="text1"/>
                <w:spacing w:val="-3"/>
                <w:sz w:val="18"/>
                <w:szCs w:val="18"/>
              </w:rPr>
              <w:t>DQB1*03:132, DQB1*04:75</w:t>
            </w:r>
          </w:p>
        </w:tc>
      </w:tr>
      <w:tr w:rsidR="00DA248C" w:rsidRPr="00A6092B" w14:paraId="5C31765B" w14:textId="77777777" w:rsidTr="00CA7E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</w:tcPr>
          <w:p w14:paraId="6F138DBD" w14:textId="77777777" w:rsidR="00DA248C" w:rsidRPr="00A6092B" w:rsidRDefault="00DA248C" w:rsidP="00CA7E2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color w:val="000000" w:themeColor="text1"/>
                <w:spacing w:val="-3"/>
                <w:szCs w:val="18"/>
              </w:rPr>
            </w:pPr>
          </w:p>
        </w:tc>
      </w:tr>
    </w:tbl>
    <w:p w14:paraId="6EEE6F35" w14:textId="75D9D783" w:rsidR="00AE39F6" w:rsidRPr="00DA248C" w:rsidRDefault="008431BB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4"/>
          <w:szCs w:val="14"/>
          <w:u w:val="single"/>
        </w:rPr>
      </w:pPr>
      <w:r w:rsidRPr="00DA248C">
        <w:rPr>
          <w:rFonts w:ascii="Arial" w:hAnsi="Arial" w:cs="Arial"/>
          <w:sz w:val="14"/>
          <w:szCs w:val="14"/>
          <w:u w:val="single"/>
        </w:rPr>
        <w:t>Abbreviations</w:t>
      </w:r>
    </w:p>
    <w:p w14:paraId="0F9F9A9C" w14:textId="494D8528" w:rsidR="006E2098" w:rsidRPr="00DA248C" w:rsidRDefault="006E2098" w:rsidP="006E2098">
      <w:pPr>
        <w:ind w:right="-710"/>
        <w:jc w:val="both"/>
        <w:rPr>
          <w:rFonts w:ascii="Arial" w:hAnsi="Arial" w:cs="Arial"/>
          <w:sz w:val="14"/>
          <w:szCs w:val="14"/>
        </w:rPr>
      </w:pPr>
      <w:r w:rsidRPr="00DA248C">
        <w:rPr>
          <w:rFonts w:ascii="Arial" w:hAnsi="Arial" w:cs="Arial"/>
          <w:spacing w:val="-2"/>
          <w:sz w:val="14"/>
          <w:szCs w:val="14"/>
        </w:rPr>
        <w:t>w</w:t>
      </w:r>
      <w:r w:rsidR="00C55A4F" w:rsidRPr="00DA248C">
        <w:rPr>
          <w:rFonts w:ascii="Arial" w:hAnsi="Arial" w:cs="Arial"/>
          <w:spacing w:val="-2"/>
          <w:sz w:val="14"/>
          <w:szCs w:val="14"/>
        </w:rPr>
        <w:t>:</w:t>
      </w:r>
      <w:r w:rsidRPr="00DA248C">
        <w:rPr>
          <w:rFonts w:ascii="Arial" w:hAnsi="Arial" w:cs="Arial"/>
          <w:spacing w:val="-2"/>
          <w:sz w:val="14"/>
          <w:szCs w:val="14"/>
        </w:rPr>
        <w:t xml:space="preserve"> might be weakly amplified.</w:t>
      </w:r>
    </w:p>
    <w:p w14:paraId="5307F597" w14:textId="1E195B95" w:rsidR="001040B7" w:rsidRPr="00DA248C" w:rsidRDefault="001D19C8" w:rsidP="006E209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4"/>
          <w:szCs w:val="14"/>
        </w:rPr>
      </w:pPr>
      <w:r w:rsidRPr="00DA248C">
        <w:rPr>
          <w:rFonts w:ascii="Arial" w:hAnsi="Arial" w:cs="Arial"/>
          <w:spacing w:val="-2"/>
          <w:sz w:val="14"/>
          <w:szCs w:val="14"/>
        </w:rPr>
        <w:t>?</w:t>
      </w:r>
      <w:r w:rsidR="00C55A4F" w:rsidRPr="00DA248C">
        <w:rPr>
          <w:rFonts w:ascii="Arial" w:hAnsi="Arial" w:cs="Arial"/>
          <w:spacing w:val="-2"/>
          <w:sz w:val="14"/>
          <w:szCs w:val="14"/>
        </w:rPr>
        <w:t>:</w:t>
      </w:r>
      <w:r w:rsidRPr="00DA248C">
        <w:rPr>
          <w:rFonts w:ascii="Arial" w:hAnsi="Arial" w:cs="Arial"/>
          <w:spacing w:val="-2"/>
          <w:sz w:val="14"/>
          <w:szCs w:val="14"/>
        </w:rPr>
        <w:t xml:space="preserve"> nucleotide sequence information not available for the primer matching region.</w:t>
      </w:r>
    </w:p>
    <w:p w14:paraId="587A18C3" w14:textId="788E148F" w:rsidR="000F0159" w:rsidRPr="006E2098" w:rsidRDefault="000F0159" w:rsidP="006E2098">
      <w:pPr>
        <w:pStyle w:val="Title"/>
        <w:jc w:val="both"/>
        <w:rPr>
          <w:rFonts w:cs="Arial"/>
          <w:b w:val="0"/>
          <w:sz w:val="18"/>
          <w:szCs w:val="18"/>
        </w:rPr>
      </w:pPr>
    </w:p>
    <w:sectPr w:rsidR="000F0159" w:rsidRPr="006E2098" w:rsidSect="00076B51">
      <w:pgSz w:w="16840" w:h="11907" w:orient="landscape" w:code="9"/>
      <w:pgMar w:top="567" w:right="1701" w:bottom="1134" w:left="1701" w:header="584" w:footer="331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A9E07" w14:textId="77777777" w:rsidR="008D1553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B1D640F" w14:textId="77777777" w:rsidR="008D1553" w:rsidRPr="00834CB9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194747B" w14:textId="1B80AC5B" w:rsidR="008D1553" w:rsidRPr="00393C78" w:rsidRDefault="008D1553" w:rsidP="008D1553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1A6A4E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77457523" w14:textId="2974CE20" w:rsidR="008D1553" w:rsidRPr="00F75802" w:rsidRDefault="008D1553" w:rsidP="008D1553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</w:t>
    </w:r>
    <w:r w:rsidR="00EB77F8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DCC8329" w14:textId="4ACB2EAE" w:rsidR="001E7CD5" w:rsidRPr="008D1553" w:rsidRDefault="001E7CD5" w:rsidP="008D15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783D1C" w14:textId="77777777" w:rsidR="001E7CD5" w:rsidRDefault="001E7CD5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24AA" w14:textId="1EDCC0B9" w:rsidR="008D1553" w:rsidRDefault="008D1553" w:rsidP="008D1553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D8E7A2F" w14:textId="77777777" w:rsidR="008D1553" w:rsidRDefault="008D1553" w:rsidP="008D155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2DF20A42" w14:textId="69D2A69D" w:rsidR="008D1553" w:rsidRPr="00EB77F8" w:rsidRDefault="008D1553" w:rsidP="008D1553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04026553" wp14:editId="6AF5E1D0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0D05">
      <w:rPr>
        <w:rFonts w:ascii="Arial" w:hAnsi="Arial"/>
        <w:b/>
        <w:sz w:val="20"/>
        <w:szCs w:val="20"/>
      </w:rPr>
      <w:tab/>
      <w:t xml:space="preserve">           </w:t>
    </w:r>
    <w:r w:rsidRPr="00137BC0">
      <w:rPr>
        <w:rFonts w:ascii="Arial" w:hAnsi="Arial" w:cs="Arial"/>
        <w:b/>
        <w:sz w:val="20"/>
        <w:szCs w:val="20"/>
        <w:lang w:val="es-ES"/>
      </w:rPr>
      <w:t>DQB1*03</w:t>
    </w:r>
    <w:r w:rsidRPr="00EB77F8">
      <w:rPr>
        <w:rFonts w:ascii="Arial" w:hAnsi="Arial"/>
        <w:b/>
        <w:sz w:val="20"/>
        <w:szCs w:val="20"/>
        <w:lang w:val="da-DK"/>
      </w:rPr>
      <w:tab/>
      <w:t xml:space="preserve">              </w:t>
    </w:r>
    <w:r w:rsidR="00EB77F8">
      <w:rPr>
        <w:rFonts w:ascii="Arial" w:hAnsi="Arial"/>
        <w:b/>
        <w:sz w:val="20"/>
        <w:szCs w:val="20"/>
        <w:lang w:val="da-DK"/>
      </w:rPr>
      <w:tab/>
    </w:r>
    <w:r w:rsidRPr="00EB77F8">
      <w:rPr>
        <w:rFonts w:ascii="Arial" w:hAnsi="Arial"/>
        <w:sz w:val="20"/>
        <w:szCs w:val="20"/>
        <w:lang w:val="da-DK"/>
      </w:rPr>
      <w:t xml:space="preserve">Visit </w:t>
    </w:r>
    <w:r w:rsidR="00EB77F8" w:rsidRPr="00EB77F8">
      <w:rPr>
        <w:rStyle w:val="Hyperlink"/>
        <w:rFonts w:ascii="Arial" w:hAnsi="Arial" w:cs="Arial"/>
        <w:sz w:val="20"/>
        <w:szCs w:val="20"/>
        <w:lang w:val="da-DK"/>
      </w:rPr>
      <w:t>www</w:t>
    </w:r>
    <w:r w:rsidRPr="00EB77F8">
      <w:rPr>
        <w:rStyle w:val="Hyperlink"/>
        <w:rFonts w:ascii="Arial" w:hAnsi="Arial" w:cs="Arial"/>
        <w:sz w:val="20"/>
        <w:szCs w:val="20"/>
        <w:lang w:val="da-DK"/>
      </w:rPr>
      <w:t>.caredx.com</w:t>
    </w:r>
    <w:r w:rsidRPr="00EB77F8">
      <w:rPr>
        <w:rFonts w:ascii="Arial" w:hAnsi="Arial" w:cs="Arial"/>
        <w:sz w:val="20"/>
        <w:szCs w:val="20"/>
        <w:lang w:val="da-DK"/>
      </w:rPr>
      <w:t xml:space="preserve"> for</w:t>
    </w:r>
  </w:p>
  <w:p w14:paraId="39804DC2" w14:textId="0587F2A0" w:rsidR="008D1553" w:rsidRDefault="008D1553" w:rsidP="008D1553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 w:rsidRPr="00EB77F8">
      <w:rPr>
        <w:rFonts w:ascii="Arial" w:hAnsi="Arial"/>
        <w:b/>
        <w:bCs/>
        <w:sz w:val="20"/>
        <w:szCs w:val="20"/>
        <w:lang w:val="da-DK"/>
      </w:rPr>
      <w:t xml:space="preserve">                   </w:t>
    </w:r>
    <w:r w:rsidRPr="00137BC0">
      <w:rPr>
        <w:rFonts w:ascii="Arial" w:hAnsi="Arial" w:cs="Arial"/>
        <w:b/>
        <w:sz w:val="20"/>
        <w:szCs w:val="20"/>
        <w:lang w:val="es-ES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0B2BA79C" w14:textId="7B63F525" w:rsidR="008D1553" w:rsidRPr="008D1553" w:rsidRDefault="008D1553" w:rsidP="008D1553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4</w:t>
    </w:r>
    <w:r w:rsidR="00EB77F8">
      <w:rPr>
        <w:rFonts w:ascii="Arial" w:hAnsi="Arial"/>
        <w:b/>
        <w:bCs/>
        <w:sz w:val="20"/>
        <w:szCs w:val="20"/>
      </w:rPr>
      <w:t>R2</w:t>
    </w:r>
    <w:r w:rsidRPr="00A02F7E">
      <w:rPr>
        <w:rFonts w:ascii="Arial" w:hAnsi="Arial"/>
        <w:b/>
        <w:b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8FF053" w14:textId="77777777" w:rsidR="001E7CD5" w:rsidRDefault="001E7CD5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14"/>
  </w:num>
  <w:num w:numId="8">
    <w:abstractNumId w:val="3"/>
  </w:num>
  <w:num w:numId="9">
    <w:abstractNumId w:val="13"/>
  </w:num>
  <w:num w:numId="10">
    <w:abstractNumId w:val="8"/>
  </w:num>
  <w:num w:numId="11">
    <w:abstractNumId w:val="9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0"/>
  </w:num>
  <w:num w:numId="15">
    <w:abstractNumId w:val="11"/>
  </w:num>
  <w:num w:numId="16">
    <w:abstractNumId w:val="6"/>
  </w:num>
  <w:num w:numId="17">
    <w:abstractNumId w:val="4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027A"/>
    <w:rsid w:val="00001DAD"/>
    <w:rsid w:val="00003ADC"/>
    <w:rsid w:val="00004430"/>
    <w:rsid w:val="000117E8"/>
    <w:rsid w:val="00012D10"/>
    <w:rsid w:val="000154AC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B51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443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0D05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A4E"/>
    <w:rsid w:val="001A6EC9"/>
    <w:rsid w:val="001B0A47"/>
    <w:rsid w:val="001B140D"/>
    <w:rsid w:val="001B3AB8"/>
    <w:rsid w:val="001C0083"/>
    <w:rsid w:val="001C41DC"/>
    <w:rsid w:val="001D0FFA"/>
    <w:rsid w:val="001D19C8"/>
    <w:rsid w:val="001D2FA4"/>
    <w:rsid w:val="001D4662"/>
    <w:rsid w:val="001E0AEC"/>
    <w:rsid w:val="001E7CD5"/>
    <w:rsid w:val="001F1AC7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2410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54F6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1D55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1CC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53B9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06C43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A731E"/>
    <w:rsid w:val="004B0FF3"/>
    <w:rsid w:val="004B195E"/>
    <w:rsid w:val="004B28F2"/>
    <w:rsid w:val="004C1169"/>
    <w:rsid w:val="004C38BD"/>
    <w:rsid w:val="004C72AD"/>
    <w:rsid w:val="004D1512"/>
    <w:rsid w:val="004D46E1"/>
    <w:rsid w:val="004D69B3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71E25"/>
    <w:rsid w:val="00573C8C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EA7"/>
    <w:rsid w:val="005F3F3A"/>
    <w:rsid w:val="005F5FFD"/>
    <w:rsid w:val="006023D0"/>
    <w:rsid w:val="00604021"/>
    <w:rsid w:val="00605480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A5620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1CF0"/>
    <w:rsid w:val="006E2098"/>
    <w:rsid w:val="006E33AB"/>
    <w:rsid w:val="006E7A32"/>
    <w:rsid w:val="006F139A"/>
    <w:rsid w:val="006F3D45"/>
    <w:rsid w:val="007006F4"/>
    <w:rsid w:val="00700747"/>
    <w:rsid w:val="00702DC9"/>
    <w:rsid w:val="00703B29"/>
    <w:rsid w:val="00705C65"/>
    <w:rsid w:val="00706D2D"/>
    <w:rsid w:val="007175AE"/>
    <w:rsid w:val="00733167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A2068"/>
    <w:rsid w:val="007B2433"/>
    <w:rsid w:val="007B5084"/>
    <w:rsid w:val="007C0077"/>
    <w:rsid w:val="007C2E88"/>
    <w:rsid w:val="007C607D"/>
    <w:rsid w:val="007D0FF7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B90"/>
    <w:rsid w:val="008576D6"/>
    <w:rsid w:val="0086277C"/>
    <w:rsid w:val="008650CB"/>
    <w:rsid w:val="0088058D"/>
    <w:rsid w:val="008872EB"/>
    <w:rsid w:val="00891CFF"/>
    <w:rsid w:val="00896D03"/>
    <w:rsid w:val="008A3F1F"/>
    <w:rsid w:val="008B674C"/>
    <w:rsid w:val="008C20AE"/>
    <w:rsid w:val="008C3A0F"/>
    <w:rsid w:val="008D1553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3348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62A8"/>
    <w:rsid w:val="009C70ED"/>
    <w:rsid w:val="009E0AFE"/>
    <w:rsid w:val="009E185B"/>
    <w:rsid w:val="009E1C42"/>
    <w:rsid w:val="009E4789"/>
    <w:rsid w:val="009E49F8"/>
    <w:rsid w:val="009E6698"/>
    <w:rsid w:val="009E7336"/>
    <w:rsid w:val="009F00DE"/>
    <w:rsid w:val="00A00FC4"/>
    <w:rsid w:val="00A046AF"/>
    <w:rsid w:val="00A06E76"/>
    <w:rsid w:val="00A13068"/>
    <w:rsid w:val="00A15D1B"/>
    <w:rsid w:val="00A17534"/>
    <w:rsid w:val="00A214BE"/>
    <w:rsid w:val="00A25F6F"/>
    <w:rsid w:val="00A27C52"/>
    <w:rsid w:val="00A3457D"/>
    <w:rsid w:val="00A4288E"/>
    <w:rsid w:val="00A4343D"/>
    <w:rsid w:val="00A44459"/>
    <w:rsid w:val="00A46239"/>
    <w:rsid w:val="00A50614"/>
    <w:rsid w:val="00A52CC7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00A6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1E0A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864F3"/>
    <w:rsid w:val="00B91F6C"/>
    <w:rsid w:val="00B94A46"/>
    <w:rsid w:val="00BA0EA1"/>
    <w:rsid w:val="00BA3B02"/>
    <w:rsid w:val="00BB6181"/>
    <w:rsid w:val="00BB6999"/>
    <w:rsid w:val="00BB7108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5A4F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7E86"/>
    <w:rsid w:val="00CC1158"/>
    <w:rsid w:val="00CC12C3"/>
    <w:rsid w:val="00CC1A52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E4452"/>
    <w:rsid w:val="00CF45E9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248C"/>
    <w:rsid w:val="00DA3820"/>
    <w:rsid w:val="00DA7F6E"/>
    <w:rsid w:val="00DB3644"/>
    <w:rsid w:val="00DB3A0F"/>
    <w:rsid w:val="00DB4CD8"/>
    <w:rsid w:val="00DB7C86"/>
    <w:rsid w:val="00DC16B2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E780F"/>
    <w:rsid w:val="00DF69DE"/>
    <w:rsid w:val="00DF6E5D"/>
    <w:rsid w:val="00E022E8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B64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7F8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2E3B"/>
    <w:rsid w:val="00F97374"/>
    <w:rsid w:val="00FA2A88"/>
    <w:rsid w:val="00FA4075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4209"/>
    <o:shapelayout v:ext="edit">
      <o:idmap v:ext="edit" data="1"/>
    </o:shapelayout>
  </w:shapeDefaults>
  <w:decimalSymbol w:val=","/>
  <w:listSeparator w:val=",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HeaderChar">
    <w:name w:val="Header Char"/>
    <w:link w:val="Header"/>
    <w:rsid w:val="004C1169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Caption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FE5A8-E1F9-4851-9BC0-17E8CDF1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4</Pages>
  <Words>1006</Words>
  <Characters>598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98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Mahbåd Khanbolouki</cp:lastModifiedBy>
  <cp:revision>16</cp:revision>
  <cp:lastPrinted>2022-12-01T14:12:00Z</cp:lastPrinted>
  <dcterms:created xsi:type="dcterms:W3CDTF">2022-11-22T10:46:00Z</dcterms:created>
  <dcterms:modified xsi:type="dcterms:W3CDTF">2022-12-01T14:13:00Z</dcterms:modified>
</cp:coreProperties>
</file>